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ra Ware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re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3 Pinehurst Dr.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rabw@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9147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